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573B63" w:rsidRDefault="00DA2116" w:rsidP="00B92E5E">
      <w:pPr>
        <w:pStyle w:val="Name"/>
        <w:spacing w:after="60"/>
        <w:rPr>
          <w:rFonts w:ascii="Helvetica" w:hAnsi="Helvetica" w:cstheme="majorHAnsi"/>
          <w:bCs/>
          <w:color w:val="000000" w:themeColor="text1"/>
          <w:sz w:val="44"/>
          <w:szCs w:val="15"/>
        </w:rPr>
      </w:pPr>
      <w:r w:rsidRPr="00AF7518">
        <w:rPr>
          <w:rFonts w:ascii="Helvetica" w:hAnsi="Helvetica" w:cstheme="majorHAnsi"/>
          <w:b w:val="0"/>
          <w:color w:val="000000" w:themeColor="text1"/>
          <w:sz w:val="44"/>
          <w:szCs w:val="15"/>
        </w:rPr>
        <w:t xml:space="preserve">Matthew </w:t>
      </w:r>
      <w:r w:rsidRPr="00573B63">
        <w:rPr>
          <w:rFonts w:ascii="Helvetica" w:hAnsi="Helvetica" w:cstheme="majorHAnsi"/>
          <w:bCs/>
          <w:color w:val="000000" w:themeColor="text1"/>
          <w:sz w:val="44"/>
          <w:szCs w:val="15"/>
        </w:rPr>
        <w:t>Peizhi YaN</w:t>
      </w:r>
    </w:p>
    <w:p w14:paraId="401D57D6" w14:textId="5C0CF484" w:rsidR="00260B4B" w:rsidRPr="00AF7518" w:rsidRDefault="00260B4B" w:rsidP="00B92E5E">
      <w:pPr>
        <w:pStyle w:val="ContactInfo"/>
        <w:spacing w:after="0" w:line="360" w:lineRule="auto"/>
        <w:ind w:right="147"/>
        <w:rPr>
          <w:rFonts w:ascii="Helvetica" w:hAnsi="Helvetica" w:cstheme="majorHAnsi"/>
          <w:color w:val="000000" w:themeColor="text1"/>
          <w:sz w:val="22"/>
          <w:szCs w:val="18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18"/>
        </w:rPr>
        <w:t>Ph.D. Candidate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</w:t>
      </w:r>
      <w:r w:rsidR="00862035">
        <w:rPr>
          <w:rFonts w:ascii="Helvetica" w:hAnsi="Helvetica" w:cstheme="majorHAnsi"/>
          <w:color w:val="000000" w:themeColor="text1"/>
          <w:sz w:val="22"/>
          <w:szCs w:val="18"/>
        </w:rPr>
        <w:t>at UBC</w:t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proofErr w:type="gramStart"/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CD77C3">
        <w:rPr>
          <w:rFonts w:ascii="Helvetica" w:hAnsi="Helvetica" w:cstheme="majorHAnsi"/>
          <w:color w:val="000000" w:themeColor="text1"/>
          <w:sz w:val="22"/>
          <w:szCs w:val="18"/>
        </w:rPr>
        <w:t xml:space="preserve">  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>Founder</w:t>
      </w:r>
      <w:proofErr w:type="gramEnd"/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of Aurora Technology and Solutions</w:t>
      </w:r>
    </w:p>
    <w:p w14:paraId="1E1AEB54" w14:textId="16C5BDEC" w:rsidR="00DA2116" w:rsidRPr="00AF7518" w:rsidRDefault="00DA2116" w:rsidP="00DA2116">
      <w:pPr>
        <w:pStyle w:val="ContactInfo"/>
        <w:spacing w:after="0" w:line="240" w:lineRule="auto"/>
        <w:ind w:right="147"/>
        <w:rPr>
          <w:rFonts w:ascii="Helvetica" w:hAnsi="Helvetica" w:cstheme="majorHAnsi"/>
          <w:sz w:val="22"/>
          <w:szCs w:val="18"/>
        </w:rPr>
      </w:pPr>
      <w:r w:rsidRPr="00AF7518">
        <w:rPr>
          <w:rFonts w:ascii="Helvetica" w:hAnsi="Helvetica" w:cstheme="majorHAnsi"/>
          <w:sz w:val="22"/>
          <w:szCs w:val="18"/>
        </w:rPr>
        <w:t xml:space="preserve">Homepage: </w:t>
      </w:r>
      <w:hyperlink r:id="rId8" w:history="1">
        <w:r w:rsidR="006E01BE" w:rsidRPr="000D5632">
          <w:rPr>
            <w:rStyle w:val="Hyperlink"/>
            <w:rFonts w:ascii="Helvetica" w:hAnsi="Helvetica" w:cstheme="majorHAnsi"/>
            <w:sz w:val="22"/>
            <w:szCs w:val="18"/>
          </w:rPr>
          <w:t>yan.auroratns.com</w:t>
        </w:r>
      </w:hyperlink>
      <w:r w:rsidRPr="000D5632">
        <w:rPr>
          <w:rFonts w:ascii="Helvetica" w:hAnsi="Helvetica" w:cstheme="majorHAnsi"/>
          <w:sz w:val="21"/>
          <w:szCs w:val="16"/>
        </w:rPr>
        <w:t xml:space="preserve">      </w:t>
      </w:r>
      <w:r w:rsidR="006E01BE" w:rsidRPr="000D5632">
        <w:rPr>
          <w:rFonts w:ascii="Helvetica" w:hAnsi="Helvetica" w:cstheme="majorHAnsi"/>
          <w:sz w:val="21"/>
          <w:szCs w:val="16"/>
        </w:rPr>
        <w:t xml:space="preserve">      </w:t>
      </w:r>
      <w:r w:rsidRPr="00AF7518">
        <w:rPr>
          <w:rFonts w:ascii="Helvetica" w:hAnsi="Helvetica" w:cstheme="majorHAnsi"/>
          <w:sz w:val="22"/>
          <w:szCs w:val="18"/>
        </w:rPr>
        <w:t xml:space="preserve">Email: </w:t>
      </w:r>
      <w:hyperlink r:id="rId9" w:history="1"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yan@auroratns.com</w:t>
        </w:r>
      </w:hyperlink>
      <w:r w:rsidR="00AF7518">
        <w:rPr>
          <w:rFonts w:ascii="Helvetica" w:hAnsi="Helvetica" w:cstheme="majorHAnsi"/>
          <w:sz w:val="22"/>
          <w:szCs w:val="18"/>
        </w:rPr>
        <w:t xml:space="preserve"> </w:t>
      </w:r>
    </w:p>
    <w:p w14:paraId="27CFB78E" w14:textId="77777777" w:rsidR="006E01BE" w:rsidRPr="004923EC" w:rsidRDefault="006E01BE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4923EC">
        <w:rPr>
          <w:rFonts w:ascii="Helvetica" w:hAnsi="Helvetica" w:cstheme="majorHAnsi"/>
          <w:bCs/>
          <w:sz w:val="28"/>
          <w:szCs w:val="36"/>
        </w:rPr>
        <w:t>Research Interests</w:t>
      </w:r>
    </w:p>
    <w:p w14:paraId="66C19382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Vision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Graphic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Machine Learning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rge-Language-Models; foundational 3D generation models; explainable ML.</w:t>
      </w:r>
    </w:p>
    <w:p w14:paraId="1B88299A" w14:textId="77777777" w:rsidR="006E01BE" w:rsidRPr="00AF7518" w:rsidRDefault="00000000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sdt>
        <w:sdtPr>
          <w:rPr>
            <w:rFonts w:ascii="Helvetica" w:hAnsi="Helvetica" w:cstheme="majorHAnsi"/>
            <w:bCs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AF7518">
            <w:rPr>
              <w:rFonts w:ascii="Helvetica" w:hAnsi="Helvetica" w:cstheme="majorHAnsi"/>
              <w:bCs/>
              <w:sz w:val="28"/>
              <w:szCs w:val="36"/>
            </w:rPr>
            <w:t>Education</w:t>
          </w:r>
        </w:sdtContent>
      </w:sdt>
    </w:p>
    <w:p w14:paraId="51B0C1C6" w14:textId="6B024D9A" w:rsidR="006E01BE" w:rsidRPr="00AF7518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E2C66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Jan. 2021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</w:t>
      </w:r>
      <w:r w:rsidR="00920E10" w:rsidRPr="00AF7518">
        <w:rPr>
          <w:rFonts w:cstheme="majorHAnsi"/>
          <w:sz w:val="22"/>
          <w:szCs w:val="22"/>
        </w:rPr>
        <w:t>Ongoing</w:t>
      </w:r>
    </w:p>
    <w:p w14:paraId="6166D238" w14:textId="42B907F2" w:rsidR="00010C48" w:rsidRPr="00AF7518" w:rsidRDefault="00C606BD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 xml:space="preserve">Vancouver, British Columbia, Canada </w:t>
      </w:r>
      <w:r w:rsidR="00A8643D" w:rsidRPr="00AF7518">
        <w:rPr>
          <w:rFonts w:cstheme="majorHAnsi"/>
          <w:sz w:val="22"/>
          <w:szCs w:val="22"/>
        </w:rPr>
        <w:tab/>
      </w:r>
      <w:r w:rsidR="00A8643D" w:rsidRPr="00AF7518">
        <w:rPr>
          <w:rFonts w:cstheme="majorHAnsi"/>
          <w:sz w:val="22"/>
          <w:szCs w:val="22"/>
        </w:rPr>
        <w:tab/>
      </w:r>
      <w:r w:rsidR="006E01BE" w:rsidRPr="00AF7518">
        <w:rPr>
          <w:rFonts w:cstheme="majorHAnsi"/>
          <w:sz w:val="22"/>
          <w:szCs w:val="22"/>
        </w:rPr>
        <w:t xml:space="preserve"> </w:t>
      </w:r>
    </w:p>
    <w:p w14:paraId="0506B80D" w14:textId="4E9826B0" w:rsidR="006E01BE" w:rsidRPr="00AF7518" w:rsidRDefault="00010C48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Ph.D. Candidate </w:t>
      </w:r>
      <w:r w:rsidR="0048093A" w:rsidRPr="00AF7518">
        <w:rPr>
          <w:rFonts w:cstheme="majorHAnsi"/>
          <w:sz w:val="22"/>
          <w:szCs w:val="22"/>
        </w:rPr>
        <w:t xml:space="preserve">in </w:t>
      </w:r>
      <w:r w:rsidRPr="00AF7518">
        <w:rPr>
          <w:rFonts w:cstheme="majorHAnsi"/>
          <w:sz w:val="22"/>
          <w:szCs w:val="22"/>
        </w:rPr>
        <w:t>Electrical and Computer Engineering</w:t>
      </w:r>
    </w:p>
    <w:p w14:paraId="6DCF8C82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s: </w:t>
      </w:r>
      <w:hyperlink r:id="rId10" w:history="1">
        <w:r w:rsidRPr="00AF7518">
          <w:rPr>
            <w:rStyle w:val="Hyperlink"/>
            <w:rFonts w:cstheme="majorHAnsi"/>
            <w:sz w:val="22"/>
            <w:szCs w:val="22"/>
          </w:rPr>
          <w:t>Dr. Rabab Ward</w:t>
        </w:r>
      </w:hyperlink>
      <w:r w:rsidRPr="00AF7518">
        <w:rPr>
          <w:rFonts w:cstheme="majorHAnsi"/>
          <w:sz w:val="22"/>
          <w:szCs w:val="22"/>
        </w:rPr>
        <w:t xml:space="preserve">, </w:t>
      </w:r>
      <w:hyperlink r:id="rId11" w:history="1">
        <w:r w:rsidRPr="00AF7518">
          <w:rPr>
            <w:rStyle w:val="Hyperlink"/>
            <w:rFonts w:cstheme="majorHAnsi"/>
            <w:sz w:val="22"/>
            <w:szCs w:val="22"/>
          </w:rPr>
          <w:t>Dr. Shan Du</w:t>
        </w:r>
      </w:hyperlink>
    </w:p>
    <w:p w14:paraId="4E4E437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Learning-based 3D Human Face Creation</w:t>
      </w:r>
    </w:p>
    <w:p w14:paraId="2B804B1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5%, Letter: A+)</w:t>
      </w:r>
    </w:p>
    <w:p w14:paraId="73CE4131" w14:textId="77777777" w:rsidR="006E01BE" w:rsidRPr="00A27B44" w:rsidRDefault="006E01BE" w:rsidP="006E01BE">
      <w:pPr>
        <w:pStyle w:val="p1"/>
        <w:spacing w:line="276" w:lineRule="auto"/>
        <w:rPr>
          <w:rFonts w:cstheme="majorHAnsi"/>
          <w:b/>
          <w:bCs/>
          <w:sz w:val="8"/>
          <w:szCs w:val="8"/>
        </w:rPr>
      </w:pPr>
    </w:p>
    <w:p w14:paraId="4AA7F4B4" w14:textId="04EF4A4E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0E2C66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Sept. 2018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20</w:t>
      </w:r>
    </w:p>
    <w:p w14:paraId="0FBE7B32" w14:textId="2FCA99B1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Thunder Bay, Ontario, Canada</w:t>
      </w:r>
    </w:p>
    <w:p w14:paraId="286379A1" w14:textId="2E83C23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M.Sc. in Computer Science</w:t>
      </w:r>
    </w:p>
    <w:p w14:paraId="0B3DDFF8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: Dr. </w:t>
      </w:r>
      <w:proofErr w:type="spellStart"/>
      <w:r w:rsidRPr="00AF7518">
        <w:rPr>
          <w:rFonts w:cstheme="majorHAnsi"/>
          <w:sz w:val="22"/>
          <w:szCs w:val="22"/>
        </w:rPr>
        <w:t>Salimur</w:t>
      </w:r>
      <w:proofErr w:type="spellEnd"/>
      <w:r w:rsidRPr="00AF7518">
        <w:rPr>
          <w:rFonts w:cstheme="majorHAnsi"/>
          <w:sz w:val="22"/>
          <w:szCs w:val="22"/>
        </w:rPr>
        <w:t xml:space="preserve"> Choudhury </w:t>
      </w:r>
    </w:p>
    <w:p w14:paraId="5FC5F5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Towards Machine Learning Enabled Future-Generation Wireless Network Optimization</w:t>
      </w:r>
    </w:p>
    <w:p w14:paraId="486FAE3E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8%, Letter: A+)</w:t>
      </w:r>
    </w:p>
    <w:p w14:paraId="7F7C4EA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Distinction: Governor-General</w:t>
      </w:r>
      <w:r w:rsidRPr="00AF7518">
        <w:rPr>
          <w:sz w:val="22"/>
          <w:szCs w:val="22"/>
        </w:rPr>
        <w:t>’</w:t>
      </w:r>
      <w:r w:rsidRPr="00AF7518">
        <w:rPr>
          <w:rFonts w:cstheme="majorHAnsi"/>
          <w:sz w:val="22"/>
          <w:szCs w:val="22"/>
        </w:rPr>
        <w:t>s Gold Medal</w:t>
      </w:r>
    </w:p>
    <w:p w14:paraId="5EE307A1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</w:rPr>
      </w:pPr>
    </w:p>
    <w:p w14:paraId="46A8A1F3" w14:textId="54622ECA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Pr="00A27B44">
        <w:rPr>
          <w:rFonts w:cstheme="majorHAnsi"/>
          <w:b/>
          <w:bCs/>
          <w:color w:val="2E74B5" w:themeColor="accent5" w:themeShade="BF"/>
          <w:sz w:val="22"/>
          <w:szCs w:val="22"/>
        </w:rPr>
        <w:t xml:space="preserve"> </w:t>
      </w:r>
      <w:r w:rsidR="00AF7518" w:rsidRPr="00A27B44">
        <w:rPr>
          <w:rFonts w:cstheme="majorHAnsi"/>
          <w:b/>
          <w:bCs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6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18</w:t>
      </w:r>
    </w:p>
    <w:p w14:paraId="2916C7B5" w14:textId="0A76F658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Sault Ste. Marie, Ontario, Canada</w:t>
      </w:r>
    </w:p>
    <w:p w14:paraId="4E59C7C9" w14:textId="2AE18778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Sc. in Computer Science</w:t>
      </w:r>
    </w:p>
    <w:p w14:paraId="6552420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Supervisors: Dr. Yi Feng, Dr. George Townsend</w:t>
      </w:r>
    </w:p>
    <w:p w14:paraId="1FBD23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6%, Letter: A+)</w:t>
      </w:r>
    </w:p>
    <w:p w14:paraId="360F533C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  <w:lang w:val="en-CA"/>
        </w:rPr>
      </w:pPr>
    </w:p>
    <w:p w14:paraId="04F8EA09" w14:textId="4DAF7945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University of Jinan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4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June 2019</w:t>
      </w:r>
    </w:p>
    <w:p w14:paraId="1B00C076" w14:textId="10D535AF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Jinan, Shandong, China</w:t>
      </w:r>
    </w:p>
    <w:p w14:paraId="5C370873" w14:textId="025892B4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Eng. in Computer Science</w:t>
      </w:r>
    </w:p>
    <w:p w14:paraId="59FD657B" w14:textId="62E3A19F" w:rsidR="00A74EB8" w:rsidRPr="00AF7518" w:rsidRDefault="00F25E5C" w:rsidP="00A74EB8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Research</w:t>
      </w:r>
      <w:r w:rsidR="003865DA" w:rsidRPr="00AF7518">
        <w:rPr>
          <w:rFonts w:ascii="Helvetica" w:hAnsi="Helvetica" w:cstheme="majorHAnsi"/>
          <w:bCs/>
          <w:sz w:val="28"/>
          <w:szCs w:val="36"/>
        </w:rPr>
        <w:t xml:space="preserve"> and Work</w:t>
      </w:r>
      <w:r w:rsidR="00A74EB8" w:rsidRPr="00AF7518">
        <w:rPr>
          <w:rFonts w:ascii="Helvetica" w:hAnsi="Helvetica" w:cstheme="majorHAnsi"/>
          <w:bCs/>
          <w:sz w:val="28"/>
          <w:szCs w:val="36"/>
        </w:rPr>
        <w:t xml:space="preserve">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C4B519F" w14:textId="383B4B68" w:rsidR="00053389" w:rsidRPr="00AF7518" w:rsidRDefault="003532A0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an. 2021 </w:t>
      </w:r>
      <w:r w:rsidR="00067BAE" w:rsidRPr="00AF7518">
        <w:rPr>
          <w:color w:val="000000" w:themeColor="text1"/>
          <w:sz w:val="22"/>
          <w:szCs w:val="22"/>
        </w:rPr>
        <w:t>–</w:t>
      </w:r>
      <w:r w:rsidR="00067BAE" w:rsidRPr="00AF7518">
        <w:rPr>
          <w:rFonts w:cstheme="majorHAnsi"/>
          <w:color w:val="000000" w:themeColor="text1"/>
          <w:sz w:val="22"/>
          <w:szCs w:val="22"/>
        </w:rPr>
        <w:t xml:space="preserve"> Present</w:t>
      </w:r>
    </w:p>
    <w:p w14:paraId="601687A0" w14:textId="0F7DF453" w:rsidR="004B5DDE" w:rsidRPr="00AF7518" w:rsidRDefault="004B5DDE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BC Cancer Research Centre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un. 2024 </w:t>
      </w:r>
      <w:r w:rsidRPr="00AF7518">
        <w:rPr>
          <w:color w:val="000000" w:themeColor="text1"/>
          <w:sz w:val="22"/>
          <w:szCs w:val="22"/>
        </w:rPr>
        <w:t>–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Oct. 2024</w:t>
      </w:r>
    </w:p>
    <w:p w14:paraId="41AD9A9F" w14:textId="61F717DB" w:rsidR="00DF56E2" w:rsidRPr="00AF7518" w:rsidRDefault="00DF56E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and Graduate TA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37782C" w:rsidRPr="00AF7518">
        <w:rPr>
          <w:rFonts w:cstheme="majorHAnsi"/>
          <w:color w:val="000000" w:themeColor="text1"/>
          <w:sz w:val="22"/>
          <w:szCs w:val="22"/>
        </w:rPr>
        <w:t>Sep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>.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Pr="00AF7518">
        <w:rPr>
          <w:rFonts w:cstheme="majorHAnsi"/>
          <w:color w:val="000000" w:themeColor="text1"/>
          <w:sz w:val="22"/>
          <w:szCs w:val="22"/>
        </w:rPr>
        <w:t>20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18 </w:t>
      </w:r>
      <w:r w:rsidR="00DB5E02" w:rsidRPr="00AF7518">
        <w:rPr>
          <w:color w:val="000000" w:themeColor="text1"/>
          <w:sz w:val="22"/>
          <w:szCs w:val="22"/>
        </w:rPr>
        <w:t>–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May </w:t>
      </w:r>
      <w:r w:rsidR="00DB5E02" w:rsidRPr="00AF7518">
        <w:rPr>
          <w:rFonts w:cstheme="majorHAnsi"/>
          <w:color w:val="000000" w:themeColor="text1"/>
          <w:sz w:val="22"/>
          <w:szCs w:val="22"/>
        </w:rPr>
        <w:t>2020</w:t>
      </w:r>
    </w:p>
    <w:p w14:paraId="4BD97DD9" w14:textId="456FA1EE" w:rsidR="00DF56E2" w:rsidRPr="00AF7518" w:rsidRDefault="00DB5E0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726BA4" w:rsidRPr="00AF7518">
        <w:rPr>
          <w:rFonts w:cstheme="majorHAnsi"/>
          <w:color w:val="000000" w:themeColor="text1"/>
          <w:sz w:val="22"/>
          <w:szCs w:val="22"/>
        </w:rPr>
        <w:t xml:space="preserve">at BCI </w:t>
      </w:r>
      <w:r w:rsidR="003E19CA" w:rsidRPr="00AF7518">
        <w:rPr>
          <w:rFonts w:cstheme="majorHAnsi"/>
          <w:color w:val="000000" w:themeColor="text1"/>
          <w:sz w:val="22"/>
          <w:szCs w:val="22"/>
        </w:rPr>
        <w:t>L</w:t>
      </w:r>
      <w:r w:rsidR="00726BA4" w:rsidRPr="00AF7518">
        <w:rPr>
          <w:rFonts w:cstheme="majorHAnsi"/>
          <w:color w:val="000000" w:themeColor="text1"/>
          <w:sz w:val="22"/>
          <w:szCs w:val="22"/>
        </w:rPr>
        <w:t>ab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2017</w:t>
      </w:r>
      <w:r w:rsidR="00DF56E2" w:rsidRPr="00AF7518">
        <w:rPr>
          <w:rFonts w:cstheme="majorHAnsi"/>
          <w:color w:val="000000" w:themeColor="text1"/>
          <w:sz w:val="22"/>
          <w:szCs w:val="22"/>
        </w:rPr>
        <w:t xml:space="preserve"> -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 xml:space="preserve">Teaching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9DA469F" w14:textId="77777777" w:rsidR="00DA2116" w:rsidRPr="000E2C66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E2C66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45BF0FBF" w:rsidR="00DD784A" w:rsidRPr="00AF751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uest Lecturer (9 hours): Optimization Method (2020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733138FD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20 Winter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1B40845B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Computer Vision (2019 Fall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541DC7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9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07A281DD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6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Optimization Method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4C370961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: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hyperlink r:id="rId12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Assembly</w:t>
        </w:r>
      </w:hyperlink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Language (2019 Winter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38 students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61D7FA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: </w:t>
      </w:r>
      <w:hyperlink r:id="rId13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 Fall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Academic</w:t>
      </w:r>
      <w:r w:rsidR="006620B9" w:rsidRPr="00AF7518">
        <w:rPr>
          <w:rFonts w:ascii="Helvetica" w:hAnsi="Helvetica" w:cstheme="majorHAnsi"/>
          <w:bCs/>
          <w:sz w:val="28"/>
          <w:szCs w:val="36"/>
        </w:rPr>
        <w:t xml:space="preserve"> service</w:t>
      </w:r>
    </w:p>
    <w:p w14:paraId="29E04292" w14:textId="65FE54A2" w:rsidR="005E6A0C" w:rsidRPr="008646CE" w:rsidRDefault="00F26208" w:rsidP="005E6A0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02148993" w14:textId="195A00F4" w:rsidR="00C45086" w:rsidRDefault="00C45086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ICIP 2025) Session Chair: </w:t>
      </w:r>
      <w:r w:rsidRPr="00C45086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Biomedical Signal and Image Processing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3</w:t>
      </w:r>
    </w:p>
    <w:p w14:paraId="1B669184" w14:textId="6901B89F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GI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ogram Committee Member for Graphics Interface Conference</w:t>
      </w:r>
    </w:p>
    <w:p w14:paraId="48E94174" w14:textId="5FF68C04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CCECE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olunteer at IEEE Canadian Conference on Electrical and Computer Engineering</w:t>
      </w:r>
    </w:p>
    <w:p w14:paraId="1AACA001" w14:textId="1DA7F33D" w:rsidR="00A93B0F" w:rsidRPr="0038436D" w:rsidRDefault="005D2E7E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5-2016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ice President of Turing Computer Association (S/W Dept.), Univ. of Jinan, China</w:t>
      </w:r>
    </w:p>
    <w:p w14:paraId="78FA252D" w14:textId="77777777" w:rsidR="00A93B0F" w:rsidRPr="00AF7518" w:rsidRDefault="00A93B0F" w:rsidP="00A93B0F">
      <w:pPr>
        <w:pStyle w:val="ListParagraph"/>
        <w:spacing w:after="160" w:line="276" w:lineRule="auto"/>
        <w:ind w:left="142"/>
        <w:rPr>
          <w:rFonts w:ascii="Helvetica" w:hAnsi="Helvetica" w:cstheme="majorHAnsi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8646CE" w:rsidRDefault="001F5A4D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3ABF3967" w:rsidR="003F1F1A" w:rsidRPr="004954EC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ircuits and Systems for Video Technology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CSVT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EE17BF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</w:t>
      </w:r>
      <w:r w:rsidR="003E7D4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reviews</w:t>
      </w:r>
    </w:p>
    <w:p w14:paraId="6FA61FBF" w14:textId="5F3CE03B" w:rsidR="004954EC" w:rsidRPr="0038436D" w:rsidRDefault="004954EC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Pattern Analysis and Machin</w:t>
      </w:r>
      <w:r w:rsidR="00B830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ntelligence (TPAMI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845AE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4E19F352" w14:textId="77777777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Visualization and Computer Graphics (TVCG)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54987EEF" w14:textId="29B88DFB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Image Processing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(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TIP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)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7D039BD2" w14:textId="274D3FFF" w:rsidR="00E46E6F" w:rsidRPr="00524FB9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Multimedia (TMM)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FB547B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 xml:space="preserve">4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review</w:t>
      </w:r>
      <w:r w:rsidR="009F0F86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s</w:t>
      </w:r>
    </w:p>
    <w:p w14:paraId="2E543E14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Canadian Journal of Electrical and Computer Engineering (CJECE) </w:t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4 reviews</w:t>
      </w:r>
    </w:p>
    <w:p w14:paraId="46A259DA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on Cybernetics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247BA7A6" w14:textId="191B67F5" w:rsidR="00524FB9" w:rsidRPr="00EA3F5B" w:rsidRDefault="00524FB9" w:rsidP="00EA3F5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CM </w:t>
      </w:r>
      <w:r w:rsidR="00EA3F5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rans.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n Multimedia Computing, Communications, and Application</w:t>
      </w:r>
      <w:r w:rsidR="00EA3F5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OMM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A3F5B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05C10550" w14:textId="7934A43C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lsevier Neurocomputing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3 reviews</w:t>
      </w:r>
    </w:p>
    <w:p w14:paraId="5ADE33FA" w14:textId="2F4F56F5" w:rsidR="009C3210" w:rsidRPr="0038436D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pringer Neural Computing and Application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1E1EBBAC" w14:textId="77777777" w:rsidR="00FE2F36" w:rsidRPr="00AF7518" w:rsidRDefault="00FE2F36" w:rsidP="00FE2F36">
      <w:pPr>
        <w:pStyle w:val="ListParagraph"/>
        <w:spacing w:before="120"/>
        <w:ind w:left="0"/>
        <w:rPr>
          <w:rFonts w:ascii="Helvetica" w:hAnsi="Helvetica" w:cstheme="majorHAnsi"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8646CE" w:rsidRDefault="001F5A4D" w:rsidP="00FE2F36">
      <w:pPr>
        <w:pStyle w:val="ListParagraph"/>
        <w:spacing w:before="120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64F0CF53" w:rsidR="00190245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raphics Interface (GI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5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D07EE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Conference</w:t>
      </w:r>
    </w:p>
    <w:p w14:paraId="4B4A3458" w14:textId="2F7FA98D" w:rsidR="00187DAE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2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sian Conference on Computer Vision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ACCV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2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AD3F553" w14:textId="1FD8C375" w:rsidR="00501033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1</w:t>
      </w:r>
      <w:r w:rsidR="00241B5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6638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o</w:t>
      </w:r>
      <w:r w:rsidR="00474C9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3</w:t>
      </w:r>
      <w:r w:rsidR="00F11CA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EEE International Conference on Image Processing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ICIP)</w:t>
      </w:r>
    </w:p>
    <w:p w14:paraId="0A2F3265" w14:textId="7B0916F8" w:rsidR="006A6B6F" w:rsidRPr="0038436D" w:rsidRDefault="00413F66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0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The 17th IEEE International Conference on Ubiquitous Intelligence and Computing</w:t>
      </w:r>
    </w:p>
    <w:p w14:paraId="0E3F5E45" w14:textId="77777777" w:rsidR="00FE2F36" w:rsidRPr="00AF7518" w:rsidRDefault="00FE2F36" w:rsidP="005B264F">
      <w:pPr>
        <w:pStyle w:val="ListParagraph"/>
        <w:ind w:left="0"/>
        <w:rPr>
          <w:rFonts w:ascii="Helvetica" w:hAnsi="Helvetica" w:cstheme="majorHAnsi"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8646CE" w:rsidRDefault="005D10B4" w:rsidP="009A03D3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25B84560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esenter at UBC ECE Research Day</w:t>
      </w:r>
    </w:p>
    <w:p w14:paraId="07FCBBF2" w14:textId="300C5748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peaker at BC Cancer Summit on Skin Lesion Image Synthesis with Controllable Skin Tone</w:t>
      </w:r>
    </w:p>
    <w:p w14:paraId="1E630EB1" w14:textId="50AB8526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Speaker at Consortium for Advancement of MRI Education and Research in Africa</w:t>
      </w:r>
    </w:p>
    <w:p w14:paraId="046B6806" w14:textId="20F9C289" w:rsidR="00075EDC" w:rsidRPr="0038436D" w:rsidRDefault="0038436D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nvited Talk on Machine Learning in 3D Face Modeling at UBC (Okanagan) COSC Seminar</w:t>
      </w:r>
    </w:p>
    <w:p w14:paraId="0F2684BC" w14:textId="429BCF6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Publication</w:t>
      </w:r>
      <w:r w:rsidR="009B4B56" w:rsidRPr="00AF7518">
        <w:rPr>
          <w:rFonts w:ascii="Helvetica" w:hAnsi="Helvetica" w:cstheme="majorHAnsi"/>
          <w:bCs/>
          <w:sz w:val="28"/>
          <w:szCs w:val="36"/>
        </w:rPr>
        <w:t>s</w:t>
      </w:r>
    </w:p>
    <w:p w14:paraId="05ED8C83" w14:textId="5E9748B7" w:rsidR="0095419B" w:rsidRPr="00AF7518" w:rsidRDefault="00A50616" w:rsidP="000C63F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1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D56D51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9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B14EC2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9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 </w:t>
      </w:r>
      <w:proofErr w:type="gramStart"/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(</w:t>
      </w:r>
      <w:proofErr w:type="gramEnd"/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statistics are from Google Scholar)</w:t>
      </w:r>
    </w:p>
    <w:p w14:paraId="55C4FE9A" w14:textId="77777777" w:rsidR="00D4537B" w:rsidRPr="00D4537B" w:rsidRDefault="00D4537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8"/>
          <w:szCs w:val="8"/>
          <w:lang w:eastAsia="zh-CN"/>
        </w:rPr>
      </w:pPr>
    </w:p>
    <w:p w14:paraId="53BED14D" w14:textId="6D1B9235" w:rsidR="00DA2116" w:rsidRPr="00AF7518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2B478A97" w14:textId="05F63721" w:rsidR="00B80706" w:rsidRPr="00B80706" w:rsidRDefault="00B80706" w:rsidP="00B80706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18"/>
          <w:szCs w:val="18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, Ward, R., Wang, D., Tang, Q.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&amp; Du, S.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2025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B807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tyleMorpheus: Learning a StyleGAN-Based 3D-Aware Morphable Face Model with a Disentangled Style Spa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ED472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Elsevier Neurocomputing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83466A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ccepted for publication,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SCI Journal, </w:t>
      </w:r>
      <w:r w:rsidR="00ED4726" w:rsidRPr="00ED4726">
        <w:rPr>
          <w:rFonts w:ascii="Helvetica" w:eastAsia="Times New Roman" w:hAnsi="Helvetica" w:cstheme="majorHAnsi"/>
          <w:color w:val="000000" w:themeColor="text1"/>
          <w:sz w:val="21"/>
          <w:szCs w:val="21"/>
          <w:u w:val="single"/>
          <w:shd w:val="clear" w:color="auto" w:fill="FFFFFF"/>
          <w:lang w:eastAsia="zh-CN"/>
        </w:rPr>
        <w:t>IF: 6.5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</w:t>
      </w:r>
    </w:p>
    <w:p w14:paraId="1CA12F56" w14:textId="6BDD7E6A" w:rsidR="00627372" w:rsidRPr="008B65BE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Ward, R., Tang, Q., &amp; Du, S. (2025)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ural 3D Face Shape Stylization Based on Single Style Template via Weakly Supervised Learn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28511E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Transactions on Visualization and Computer Graphics (TVCG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7C00AA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4.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49F2A381" w14:textId="78FEFD16" w:rsidR="0078757D" w:rsidRPr="008B65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lastRenderedPageBreak/>
        <w:t xml:space="preserve">Liu, W., Hopkins, A. M., </w:t>
      </w:r>
      <w:r w:rsidRPr="008B65BE">
        <w:rPr>
          <w:rFonts w:ascii="Helvetica" w:hAnsi="Helvetica" w:cstheme="majorHAnsi"/>
          <w:b/>
          <w:bCs/>
          <w:color w:val="222222"/>
          <w:sz w:val="21"/>
          <w:szCs w:val="21"/>
          <w:shd w:val="clear" w:color="auto" w:fill="FFFFFF"/>
        </w:rPr>
        <w:t>Yan, P.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Du, S., Luyt, L. G., Li, Y., &amp; Hou, J. (202</w:t>
      </w:r>
      <w:r w:rsidR="005169A3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3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  <w:r w:rsidR="0088238E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“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Can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chine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arning 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‘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T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ansform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’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eptides/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ptidomimetics into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mall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olecules? A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C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se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tudy with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hrelin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ceptor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igands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”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6C4326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Molecular Diversity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1-17.</w:t>
      </w:r>
      <w:r w:rsidR="007C00AA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ab/>
        <w:t xml:space="preserve">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(</w:t>
      </w:r>
      <w:r w:rsidR="001D70CD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CI Journal, </w:t>
      </w:r>
      <w:r w:rsidR="00D46BE2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</w:t>
      </w:r>
      <w:r w:rsidRPr="008B65BE">
        <w:rPr>
          <w:rFonts w:ascii="Helvetica" w:hAnsi="Helvetica" w:cstheme="majorHAnsi"/>
          <w:color w:val="222222"/>
          <w:sz w:val="21"/>
          <w:szCs w:val="21"/>
          <w:u w:val="single"/>
          <w:shd w:val="clear" w:color="auto" w:fill="FFFFFF"/>
        </w:rPr>
        <w:t>F: 3.36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</w:p>
    <w:p w14:paraId="4CA58F40" w14:textId="794B9D5D" w:rsidR="0002389B" w:rsidRPr="008B65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Choudhury, S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ep Q-Learning Enabled Joint Optimization of Mobile Edge Computing Multi-Level Task Offload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Elsevier Computer Commun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3.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31826800" w14:textId="03FEA84A" w:rsidR="000F533D" w:rsidRPr="008B65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Paul, A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Yang, Y., Zhang, H., Du, S</w:t>
      </w:r>
      <w:r w:rsidR="005C0A3B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&amp; Wu, J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on-Iterative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Online Sequential Learning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rategy for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utoencoder and Classifier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Springer Neural Computing and Appl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      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6.10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</w:p>
    <w:p w14:paraId="040CDFE4" w14:textId="75779F56" w:rsidR="00847065" w:rsidRPr="008B65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Tassone, J., 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Simpson, M.,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Mendhe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C., Mago, V., &amp; Choudhury, S.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tilizing Deep Learning and Graph Mining to Identify Drug Use on Twitter Data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5C2BBF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BMC Medical Informatics and Decision Makin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0(11), 1-15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54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EB998F3" w14:textId="79544B5F" w:rsidR="00AE5BB2" w:rsidRPr="008B65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rjman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F.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qily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., &amp; Choudhur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.</w:t>
      </w:r>
      <w:r w:rsidR="0088238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n Energy-Efficient Topology Control Algorithm for Optimizing the Lifetime of Wireless Ad-hoc IoT Networks in 5G and B5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</w:rPr>
        <w:t>”</w:t>
      </w:r>
      <w:r w:rsidRPr="008B65BE">
        <w:rPr>
          <w:rFonts w:ascii="Helvetica" w:hAnsi="Helvetica" w:cstheme="majorHAnsi"/>
          <w:noProof/>
          <w:sz w:val="21"/>
          <w:szCs w:val="21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="005C2BBF"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 xml:space="preserve">Elsevier </w:t>
      </w:r>
      <w:r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>Computer Communications</w:t>
      </w:r>
      <w:r w:rsidR="00F56677" w:rsidRPr="008B65BE">
        <w:rPr>
          <w:rFonts w:ascii="Helvetica" w:hAnsi="Helvetica" w:cstheme="majorHAnsi"/>
          <w:color w:val="000000" w:themeColor="text1"/>
          <w:sz w:val="21"/>
          <w:szCs w:val="21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5A7048DE" w14:textId="2736A6D2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&amp; Wei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R.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</w:t>
      </w:r>
      <w:r w:rsidR="00676C2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2020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Machine Learning Auxiliary Approach for the Distribut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Intelligent and Cognitive Techniques for Internet of Things, </w:t>
      </w:r>
      <w:r w:rsidRPr="00BF2A84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Access Journal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: 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.45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6C76B561" w14:textId="56E77A1B" w:rsidR="00BE357C" w:rsidRPr="008B65BE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Feng, Y.</w:t>
      </w:r>
      <w:r w:rsidR="00917647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sing Convolution and Deep Learning in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ame Artificial Intelligence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456CE5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Modern Physics Letters A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28(03)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1.36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267C1B76" w14:textId="77777777" w:rsidR="00BE357C" w:rsidRPr="00AF7518" w:rsidRDefault="00BE357C" w:rsidP="00BE357C">
      <w:pPr>
        <w:pStyle w:val="ListParagraph"/>
        <w:ind w:left="360"/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75B5B7C6" w14:textId="77777777" w:rsidR="00DA2116" w:rsidRPr="00D4537B" w:rsidRDefault="00DA2116" w:rsidP="0068524A">
      <w:pPr>
        <w:pStyle w:val="ListParagraph"/>
        <w:ind w:left="0"/>
        <w:jc w:val="both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09BA6CDC" w:rsidR="00E72DC6" w:rsidRPr="008B65BE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886152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5.</w:t>
      </w:r>
      <w:r w:rsidR="00886152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Accepted paper)</w:t>
      </w:r>
    </w:p>
    <w:p w14:paraId="33C045C1" w14:textId="7144F51E" w:rsidR="00861D95" w:rsidRPr="008B65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105D60"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aussian Deja-vu: Creating Controllable 3D Gaussian Head Avatars with Enhanced Generalization and Personalization Abilitie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0495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Proceedings of the </w:t>
      </w:r>
      <w:r w:rsidR="006C3182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/CVF Winter Conference on Applications of Computer Vision (WACV)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270A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2025. </w:t>
      </w:r>
      <w:r w:rsidR="00C270A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Oral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ed in Round 1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ance rate 12%)</w:t>
      </w:r>
    </w:p>
    <w:p w14:paraId="55AF36BC" w14:textId="07A6E74C" w:rsidR="001B7040" w:rsidRPr="008B65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Qiu, Z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ai, Z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arge Language Models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for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econd Language English Writing Assessments: An Exploratory Comparis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</w:t>
      </w:r>
      <w:r w:rsidR="00FB7FB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roceeding of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38th Pacific Asia Conference on Language, Information and Computation (PACLIC 38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4.</w:t>
      </w:r>
    </w:p>
    <w:p w14:paraId="3D086A54" w14:textId="03CD3533" w:rsidR="0064016C" w:rsidRPr="008B65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054C2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ard, R., Wang, D., Tang, Q., &amp; Du, S.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earning Disentangled Features for NeRF-based Face Reconstruction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61D95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 Proceedings of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the </w:t>
      </w:r>
      <w:r w:rsidR="000148EA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3.</w:t>
      </w:r>
    </w:p>
    <w:p w14:paraId="71847150" w14:textId="1BE77E84" w:rsidR="008B4134" w:rsidRPr="008B65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F2B0F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Gregson, J., Tang, Q., Ward, R., Xu, Z., &amp; Du, S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NEO-3DF: Novel Editing-Oriented 3D Face Creation and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of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Asian Conference on Computer Vision (ACCV)</w:t>
      </w:r>
      <w:r w:rsidR="008E57F7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B65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Mehajabin, N., </w:t>
      </w:r>
      <w:r w:rsidRPr="008B65BE">
        <w:rPr>
          <w:rFonts w:ascii="Helvetica" w:eastAsia="Times New Roman" w:hAnsi="Helvetica" w:cstheme="majorHAnsi"/>
          <w:b/>
          <w:bCs/>
          <w:color w:val="222222"/>
          <w:sz w:val="21"/>
          <w:szCs w:val="21"/>
          <w:shd w:val="clear" w:color="auto" w:fill="FFFFFF"/>
          <w:lang w:val="en-CA"/>
        </w:rPr>
        <w:t>Yan, P.</w:t>
      </w: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Kaur, S., Song, J.,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Pourazad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M. T., Wang, Y., ... &amp;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Nasiopoulo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Immersivenes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</w:t>
      </w:r>
      <w:r w:rsidR="009932A6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 In Proceedings of the 55th </w:t>
      </w:r>
      <w:r w:rsidR="009932A6" w:rsidRPr="00C23FE4">
        <w:rPr>
          <w:rFonts w:ascii="Helvetica" w:eastAsia="Times New Roman" w:hAnsi="Helvetica" w:cstheme="majorHAnsi"/>
          <w:i/>
          <w:iCs/>
          <w:color w:val="222222"/>
          <w:sz w:val="21"/>
          <w:szCs w:val="21"/>
          <w:shd w:val="clear" w:color="auto" w:fill="FFFFFF"/>
          <w:lang w:val="en-CA"/>
        </w:rPr>
        <w:t>Hawaii International Conference on System Sciences</w:t>
      </w:r>
      <w:r w:rsidR="00EF6739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 2022</w:t>
      </w:r>
    </w:p>
    <w:p w14:paraId="1B668B7E" w14:textId="0DD989DD" w:rsidR="001F1FFF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houdhury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ptimizing Mobile Edge Computing Multi-Level Task Offloading via Deep Reinforcement Learning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 2020.</w:t>
      </w:r>
    </w:p>
    <w:p w14:paraId="29DCEB50" w14:textId="68D5F08B" w:rsidR="003A75BE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mu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M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</w:t>
      </w:r>
      <w:r w:rsidR="00195DB3"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 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atency Aware VNF Deployment at Edge Devices for IoT Services: An Artificial Neural Network Based Approach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675F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4F343B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 xml:space="preserve"> on Convergent IoT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</w:t>
      </w:r>
      <w:r w:rsidR="00997F1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0</w:t>
      </w:r>
    </w:p>
    <w:p w14:paraId="55BD913A" w14:textId="2FC3B7AA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Choudhury, S., &amp; Wei, R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Distributed Graph-Bas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C3021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1-6). IEEE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ay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8B65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Feng, Y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 Hybrid </w:t>
      </w:r>
      <w:proofErr w:type="spell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omoku</w:t>
      </w:r>
      <w:proofErr w:type="spell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Deep Learning Artificial Intelligen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AE11D5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2018 Artificial Intelligence and Cloud Computing Conference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48-52). ACM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December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8.</w:t>
      </w:r>
    </w:p>
    <w:p w14:paraId="0A8BA1DE" w14:textId="77777777" w:rsidR="000702CC" w:rsidRPr="00AF7518" w:rsidRDefault="000702CC" w:rsidP="000702CC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2994A213" w14:textId="49BA4359" w:rsidR="000702CC" w:rsidRPr="00D4537B" w:rsidRDefault="00B80706" w:rsidP="000702C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ubmitted</w:t>
      </w:r>
    </w:p>
    <w:p w14:paraId="42B5A3C7" w14:textId="1B0C3CC8" w:rsidR="00CB45F8" w:rsidRPr="00CB45F8" w:rsidRDefault="00CB45F8" w:rsidP="00CB45F8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proofErr w:type="spellStart"/>
      <w:r w:rsidRPr="00CB45F8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ArchitectHead</w:t>
      </w:r>
      <w:proofErr w:type="spellEnd"/>
      <w:r w:rsidRPr="00CB45F8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: Continuous Level of Detail Control for 3D Gaussian Head Avatar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ubmitted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5.</w:t>
      </w:r>
    </w:p>
    <w:p w14:paraId="6F7822FB" w14:textId="3D8F7B2B" w:rsidR="00A8782F" w:rsidRPr="00B820E9" w:rsidRDefault="003E54E3" w:rsidP="00A8782F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</w:rPr>
      </w:pPr>
      <w:r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Yu, X.,</w:t>
      </w:r>
      <w:r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800C3C"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C715DC" w:rsidRPr="00A8782F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6D21B8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iu, S. 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&amp;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u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proofErr w:type="spellStart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MFashion</w:t>
      </w:r>
      <w:proofErr w:type="spellEnd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+: Multimodal Federated Learning for Personalized Clothing Recommendation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B45F8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Submitted to </w:t>
      </w:r>
      <w:r w:rsidR="00C52896" w:rsidRPr="00DE530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Transactions on Consumer Electronics</w:t>
      </w:r>
      <w:r w:rsidR="00DE53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</w:p>
    <w:p w14:paraId="368D1BC8" w14:textId="77777777" w:rsidR="00275C32" w:rsidRPr="00A8782F" w:rsidRDefault="00275C32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09495740" w14:textId="10FA6BC4" w:rsidR="00AC54FE" w:rsidRPr="00AF7518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</w:rPr>
        <w:t>*</w:t>
      </w:r>
      <w:r w:rsidRPr="00AF7518">
        <w:rPr>
          <w:rFonts w:ascii="Helvetica" w:hAnsi="Helvetica" w:cstheme="majorHAnsi"/>
          <w:color w:val="2E74B5" w:themeColor="accent5" w:themeShade="BF"/>
        </w:rPr>
        <w:t xml:space="preserve"> </w:t>
      </w:r>
      <w:proofErr w:type="gramStart"/>
      <w:r w:rsidRPr="00AF7518">
        <w:rPr>
          <w:rFonts w:ascii="Helvetica" w:hAnsi="Helvetica" w:cstheme="majorHAnsi"/>
          <w:color w:val="2E74B5" w:themeColor="accent5" w:themeShade="BF"/>
        </w:rPr>
        <w:t>presenter</w:t>
      </w:r>
      <w:proofErr w:type="gramEnd"/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21A03C5D" w14:textId="7204FB6B" w:rsidR="00705B26" w:rsidRDefault="00835A7C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F</w:t>
      </w:r>
      <w:r w:rsidR="00AC54FE"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="00AC54FE" w:rsidRPr="00AF7518">
        <w:rPr>
          <w:rFonts w:ascii="Helvetica" w:hAnsi="Helvetica" w:cstheme="majorHAnsi"/>
          <w:color w:val="2E74B5" w:themeColor="accent5" w:themeShade="BF"/>
        </w:rPr>
        <w:t>co-first authorship.</w:t>
      </w:r>
    </w:p>
    <w:p w14:paraId="0A8B61BB" w14:textId="442E2112" w:rsidR="00282396" w:rsidRDefault="00282396" w:rsidP="00282396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C</w:t>
      </w:r>
      <w:r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Pr="00AF7518">
        <w:rPr>
          <w:rFonts w:ascii="Helvetica" w:hAnsi="Helvetica" w:cstheme="majorHAnsi"/>
          <w:color w:val="2E74B5" w:themeColor="accent5" w:themeShade="BF"/>
        </w:rPr>
        <w:t>co</w:t>
      </w:r>
      <w:r>
        <w:rPr>
          <w:rFonts w:ascii="Helvetica" w:hAnsi="Helvetica" w:cstheme="majorHAnsi"/>
          <w:color w:val="2E74B5" w:themeColor="accent5" w:themeShade="BF"/>
        </w:rPr>
        <w:t>rrespondence</w:t>
      </w:r>
      <w:r w:rsidR="00C075B5">
        <w:rPr>
          <w:rFonts w:ascii="Helvetica" w:hAnsi="Helvetica" w:cstheme="majorHAnsi"/>
          <w:color w:val="2E74B5" w:themeColor="accent5" w:themeShade="BF"/>
        </w:rPr>
        <w:t xml:space="preserve"> author</w:t>
      </w:r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0B992C9B" w14:textId="77777777" w:rsidR="00CA2230" w:rsidRPr="00AF7518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6A6BFBA2" w14:textId="5D7CA390" w:rsidR="00DA2116" w:rsidRPr="006A7AD5" w:rsidRDefault="00B818EB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6A7AD5">
        <w:rPr>
          <w:rFonts w:ascii="Helvetica" w:hAnsi="Helvetica" w:cstheme="majorHAnsi"/>
          <w:bCs/>
          <w:sz w:val="28"/>
          <w:szCs w:val="36"/>
        </w:rPr>
        <w:t xml:space="preserve">Selected </w:t>
      </w:r>
      <w:r w:rsidR="00DA2116" w:rsidRPr="006A7AD5">
        <w:rPr>
          <w:rFonts w:ascii="Helvetica" w:hAnsi="Helvetica" w:cstheme="majorHAnsi"/>
          <w:bCs/>
          <w:sz w:val="28"/>
          <w:szCs w:val="36"/>
        </w:rPr>
        <w:t>Awards and Honors</w:t>
      </w:r>
    </w:p>
    <w:p w14:paraId="4F79143A" w14:textId="72C36F22" w:rsidR="00D5731F" w:rsidRPr="008B65BE" w:rsidRDefault="00D5731F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8B65B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AF7518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0) T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e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overnor-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neral</w:t>
      </w:r>
      <w:r w:rsidR="009265A5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old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M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ed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ward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nada</w:t>
      </w:r>
      <w:r w:rsidR="0029702D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7E100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ghest award in grad</w:t>
      </w:r>
      <w:r w:rsidR="00A22C80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uate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level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AF7518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(2018) Vector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holarship</w:t>
      </w:r>
      <w:r w:rsidR="00D5731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in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ntelligence (VSAI) by Vector Institute, </w:t>
      </w:r>
      <w:r w:rsidR="006371EA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AF7518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A7AD5" w:rsidRDefault="00847161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AF7518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AF7518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="001B7AE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2021,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2022</w:t>
      </w:r>
      <w:r w:rsidR="0057435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2023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AF7518" w:rsidRDefault="0014613F" w:rsidP="0014613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A7AD5" w:rsidRDefault="0014613F" w:rsidP="0014613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AF7518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5) IEEE Signal Processing Society (SPS) Travel Grant</w:t>
      </w:r>
    </w:p>
    <w:p w14:paraId="174E29FF" w14:textId="2A7416CF" w:rsidR="00DA2116" w:rsidRPr="002E7B9C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2E7B9C">
        <w:rPr>
          <w:rFonts w:ascii="Helvetica" w:hAnsi="Helvetica" w:cstheme="majorHAnsi"/>
          <w:bCs/>
          <w:sz w:val="28"/>
          <w:szCs w:val="36"/>
        </w:rPr>
        <w:t>Project</w:t>
      </w:r>
      <w:r w:rsidR="009B4B56" w:rsidRPr="002E7B9C">
        <w:rPr>
          <w:rFonts w:ascii="Helvetica" w:hAnsi="Helvetica" w:cstheme="majorHAnsi"/>
          <w:bCs/>
          <w:sz w:val="28"/>
          <w:szCs w:val="36"/>
        </w:rPr>
        <w:t>s</w:t>
      </w:r>
    </w:p>
    <w:p w14:paraId="2CADE73E" w14:textId="049F98BC" w:rsidR="00DA2116" w:rsidRPr="006A7AD5" w:rsidRDefault="00A5626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78F70942" w:rsidR="00EC21A9" w:rsidRPr="006A7AD5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4</w:t>
      </w:r>
      <w:r w:rsidR="0004312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2025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3D 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Hea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Reconstruction and Track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flame-head-tracker</w:t>
        </w:r>
      </w:hyperlink>
      <w:r w:rsidR="006A7AD5" w:rsidRPr="006A7AD5">
        <w:rPr>
          <w:rFonts w:ascii="Helvetica" w:hAnsi="Helvetica" w:cstheme="majorHAnsi"/>
          <w:sz w:val="13"/>
          <w:szCs w:val="13"/>
          <w:lang w:eastAsia="zh-CN"/>
        </w:rPr>
        <w:t xml:space="preserve"> </w:t>
      </w:r>
    </w:p>
    <w:p w14:paraId="5D5CA229" w14:textId="70D865E2" w:rsidR="00EC21A9" w:rsidRPr="006A7AD5" w:rsidRDefault="00052640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D1421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DC5C1C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100</w:t>
      </w:r>
      <w:r w:rsidR="00735B98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tars</w:t>
      </w:r>
    </w:p>
    <w:p w14:paraId="3D05986C" w14:textId="2CC505AC" w:rsidR="00886955" w:rsidRPr="006A7AD5" w:rsidRDefault="00EC21A9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6A7AD5" w:rsidRDefault="00886955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441BCAA3" w14:textId="1FFDCD47" w:rsidR="00BD0454" w:rsidRPr="006A7AD5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4) </w:t>
      </w:r>
      <w:r w:rsidR="00522552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ussian Deja-vu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GS-based 3D Head Creation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6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dejavu</w:t>
        </w:r>
      </w:hyperlink>
    </w:p>
    <w:p w14:paraId="5A81FC33" w14:textId="7DF4A816" w:rsidR="00BD0454" w:rsidRPr="006A7AD5" w:rsidRDefault="00283E6C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️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473E5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72EB3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50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 Stars</w:t>
      </w:r>
    </w:p>
    <w:p w14:paraId="160EEAFE" w14:textId="55E804CD" w:rsidR="00886955" w:rsidRPr="006A7AD5" w:rsidRDefault="00BD0454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3D Gaussian-based method for creating animatable head avatars using monocular video as training data. This work was accepted at WACV 2025 in the first round</w:t>
      </w:r>
      <w:r w:rsidR="00886955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28343A68" w14:textId="31EE17AC" w:rsidR="00886955" w:rsidRPr="006A7AD5" w:rsidRDefault="00334D9A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</w:p>
    <w:p w14:paraId="3B931331" w14:textId="38E61CC0" w:rsidR="004A1778" w:rsidRPr="006A7AD5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 Mesh-based Neural 3D Face Style Transfer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7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style</w:t>
        </w:r>
      </w:hyperlink>
    </w:p>
    <w:p w14:paraId="7AA211F9" w14:textId="08A9C753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AD1A9C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yleMorpheus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RF-based 3D Face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8" w:history="1">
        <w:r w:rsidR="000B2ABD" w:rsidRPr="006A7AD5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ubc-3d-vision-lab/StyleMorpheus</w:t>
        </w:r>
      </w:hyperlink>
    </w:p>
    <w:p w14:paraId="155C4734" w14:textId="344720D1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DD791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EO-3DF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 Face Creation and Edit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9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neo3df</w:t>
        </w:r>
      </w:hyperlink>
    </w:p>
    <w:p w14:paraId="557D823B" w14:textId="1A67C3C8" w:rsidR="002042BB" w:rsidRPr="006A7AD5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9) Deep Learning 4X Video Super-Resolution 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0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W8Tx`</w:t>
        </w:r>
      </w:hyperlink>
    </w:p>
    <w:p w14:paraId="2417B4DE" w14:textId="77777777" w:rsidR="00FB0C22" w:rsidRPr="006A7AD5" w:rsidRDefault="00FB0C22" w:rsidP="005B264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13"/>
          <w:szCs w:val="13"/>
          <w:lang w:eastAsia="zh-CN"/>
        </w:rPr>
      </w:pPr>
    </w:p>
    <w:p w14:paraId="44539F06" w14:textId="25936F0B" w:rsidR="00DA2116" w:rsidRPr="003A3A4C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Other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Open</w:t>
      </w:r>
      <w:r w:rsidR="00A6122F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-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Source Projects</w:t>
      </w:r>
    </w:p>
    <w:p w14:paraId="390BD6BC" w14:textId="5024AFDA" w:rsidR="00A658E8" w:rsidRPr="006A7AD5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5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mesh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ifferentiable Hybrid 3D Rendering Pipeline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1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gmesh</w:t>
        </w:r>
      </w:hyperlink>
    </w:p>
    <w:p w14:paraId="76342454" w14:textId="5A683616" w:rsidR="00FB0C22" w:rsidRPr="006A7AD5" w:rsidRDefault="004E64A7" w:rsidP="00A658E8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pipeline for differentiable hybrid rendering of scenes that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>contains both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3D Gaussians and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3D 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meshes. </w:t>
      </w:r>
      <w:r w:rsidR="00C103FA" w:rsidRPr="006A7AD5">
        <w:rPr>
          <w:rFonts w:ascii="Helvetica" w:hAnsi="Helvetica" w:cstheme="majorHAnsi"/>
          <w:color w:val="000000" w:themeColor="text1"/>
          <w:sz w:val="21"/>
          <w:szCs w:val="21"/>
        </w:rPr>
        <w:t>I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t supports end-to-end learning and seamless integration with </w:t>
      </w:r>
      <w:proofErr w:type="spellStart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Py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t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orch</w:t>
      </w:r>
      <w:proofErr w:type="spellEnd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pipelines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3051B9CD" w14:textId="77777777" w:rsidR="00FB0C22" w:rsidRPr="006A7AD5" w:rsidRDefault="00FB0C22" w:rsidP="00FB0C22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3BE9F5CA" w14:textId="1ED7BF4C" w:rsidR="0048092B" w:rsidRPr="006A7AD5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ZenFlow</w:t>
      </w:r>
      <w:proofErr w:type="spellEnd"/>
      <w:r w:rsidR="0059279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pen-Source Machine Learning </w:t>
      </w:r>
      <w:r w:rsidR="001D0CA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2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zenflow</w:t>
        </w:r>
      </w:hyperlink>
    </w:p>
    <w:p w14:paraId="57088890" w14:textId="5424122D" w:rsidR="00DA2116" w:rsidRPr="006A7AD5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Light-Field Refocusing </w:t>
      </w:r>
      <w:r w:rsidR="003535D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lgorithm </w:t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  <w:t xml:space="preserve">            </w:t>
      </w:r>
      <w:hyperlink r:id="rId23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pRxXQcuVQSs&amp;t=9s</w:t>
        </w:r>
      </w:hyperlink>
    </w:p>
    <w:p w14:paraId="7D6BDEEA" w14:textId="325F3815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9) Open</w:t>
      </w:r>
      <w:r w:rsidR="00A1058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urce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Whiteboar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Web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pp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4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www/draw.html</w:t>
        </w:r>
      </w:hyperlink>
    </w:p>
    <w:p w14:paraId="5CE1E1C7" w14:textId="7CF7B358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8) Convolution-Based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1C615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me AI </w:t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hyperlink r:id="rId2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js_codes/gomoku</w:t>
        </w:r>
      </w:hyperlink>
    </w:p>
    <w:p w14:paraId="7A985AA4" w14:textId="77777777" w:rsidR="00417284" w:rsidRPr="006A7AD5" w:rsidRDefault="00417284" w:rsidP="00417284">
      <w:pPr>
        <w:pStyle w:val="Heading1"/>
        <w:rPr>
          <w:rFonts w:ascii="Helvetica" w:hAnsi="Helvetica" w:cstheme="majorHAnsi"/>
          <w:bCs/>
          <w:sz w:val="28"/>
          <w:szCs w:val="36"/>
          <w:lang w:eastAsia="zh-CN"/>
        </w:rPr>
      </w:pPr>
      <w:r w:rsidRPr="006A7AD5">
        <w:rPr>
          <w:rFonts w:ascii="Helvetica" w:hAnsi="Helvetica" w:cstheme="majorHAnsi"/>
          <w:bCs/>
          <w:sz w:val="28"/>
          <w:szCs w:val="36"/>
        </w:rPr>
        <w:lastRenderedPageBreak/>
        <w:t>Supervised and Mentored Students</w:t>
      </w:r>
    </w:p>
    <w:p w14:paraId="41DA4FAC" w14:textId="09EFFAF2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Haoyu Wang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Ph.D. student at UBC Okanagan, research assistant, Sept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Dec. 2024)</w:t>
      </w:r>
    </w:p>
    <w:p w14:paraId="6F2F4A54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face and head tracking; 2D image ear landmark detection.</w:t>
      </w:r>
    </w:p>
    <w:p w14:paraId="04437859" w14:textId="77777777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proofErr w:type="spellStart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Xiangrui</w:t>
      </w:r>
      <w:proofErr w:type="spellEnd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Liu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master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’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 student at UBC Okanagan, research assistant, May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ug. 2023)</w:t>
      </w:r>
    </w:p>
    <w:p w14:paraId="2B6C9D2A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and 3D-aware face modeling.</w:t>
      </w:r>
    </w:p>
    <w:p w14:paraId="00D61BE5" w14:textId="2C3AC7F0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Md Nafis Abedin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</w:t>
      </w:r>
      <w:r w:rsidR="0075122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ndergrad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tudent at University of Waterloo, co-op 2020 summer intern)</w:t>
      </w:r>
    </w:p>
    <w:p w14:paraId="30F8C62E" w14:textId="77777777" w:rsidR="00417284" w:rsidRPr="006A7AD5" w:rsidRDefault="00417284" w:rsidP="00417284">
      <w:pPr>
        <w:pStyle w:val="ListParagraph"/>
        <w:spacing w:after="160" w:line="300" w:lineRule="auto"/>
        <w:ind w:left="142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Keizo Kato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378A9452" w14:textId="0E8EFEC0" w:rsidR="00417284" w:rsidRPr="006A7AD5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Marshall </w:t>
      </w:r>
      <w:r w:rsidR="00417284"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Wenqi Guo</w:t>
      </w:r>
      <w:r w:rsidR="0041728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14E74879" w14:textId="66EFFC1D" w:rsidR="009651F2" w:rsidRPr="00B85B28" w:rsidRDefault="00DB4467" w:rsidP="00BF6D13">
      <w:pPr>
        <w:pStyle w:val="Heading1"/>
        <w:rPr>
          <w:rFonts w:ascii="Helvetica" w:hAnsi="Helvetica" w:cstheme="majorHAnsi"/>
          <w:bCs/>
          <w:color w:val="000000" w:themeColor="text1"/>
          <w:sz w:val="22"/>
          <w:szCs w:val="22"/>
          <w:lang w:eastAsia="zh-CN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Technical </w:t>
      </w:r>
      <w:r w:rsidR="00DA2116" w:rsidRPr="00B85B28">
        <w:rPr>
          <w:rFonts w:ascii="Helvetica" w:hAnsi="Helvetica" w:cstheme="majorHAnsi"/>
          <w:bCs/>
          <w:sz w:val="28"/>
          <w:szCs w:val="36"/>
        </w:rPr>
        <w:t>Skill</w:t>
      </w:r>
      <w:r w:rsidR="00340C90" w:rsidRPr="00B85B28">
        <w:rPr>
          <w:rFonts w:ascii="Helvetica" w:hAnsi="Helvetica" w:cstheme="majorHAnsi"/>
          <w:bCs/>
          <w:sz w:val="28"/>
          <w:szCs w:val="36"/>
        </w:rPr>
        <w:t>s</w:t>
      </w:r>
    </w:p>
    <w:p w14:paraId="5EB0AD99" w14:textId="751A8182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anguage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Python, Java, C++, C</w:t>
      </w:r>
      <w:r w:rsidR="00F51349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AF7518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pen-Source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ibraries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E378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aper.js</w:t>
      </w:r>
      <w:r w:rsidR="00121B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AF7518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Networking: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VPN, SSH, SAMBA, FTP, Router Settings (DHCP, NAT)</w:t>
      </w:r>
    </w:p>
    <w:p w14:paraId="26BA4B7F" w14:textId="63D4DA5B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ther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X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Linux</w:t>
      </w:r>
      <w:r w:rsidR="00DE4CF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r w:rsidR="000D47E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LURM</w:t>
      </w:r>
      <w:r w:rsidR="00916E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HPC)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hoto</w:t>
      </w:r>
      <w:r w:rsidR="000355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op</w:t>
      </w:r>
      <w:r w:rsidR="00E311E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B85B28" w:rsidRDefault="005614E6" w:rsidP="00545AFB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Other </w:t>
      </w:r>
      <w:r w:rsidR="00545AFB" w:rsidRPr="00B85B28">
        <w:rPr>
          <w:rFonts w:ascii="Helvetica" w:hAnsi="Helvetica" w:cstheme="majorHAnsi"/>
          <w:bCs/>
          <w:sz w:val="28"/>
          <w:szCs w:val="36"/>
        </w:rPr>
        <w:t>OPEN-SOURCE Contributions</w:t>
      </w:r>
    </w:p>
    <w:p w14:paraId="4C722B16" w14:textId="7DFD1274" w:rsidR="00545AFB" w:rsidRPr="00AF7518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imple-KNN</w:t>
      </w:r>
      <w:r w:rsidR="008D0CB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used by 3DGS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Solved a CUDA device-related issue</w:t>
      </w:r>
      <w:r w:rsidR="004D018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PR accepted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1C1E4D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</w:pPr>
      <w:hyperlink r:id="rId26" w:history="1">
        <w:r w:rsidRPr="001C1E4D">
          <w:rPr>
            <w:rStyle w:val="Hyperlink"/>
            <w:rFonts w:ascii="Helvetica" w:hAnsi="Helvetica" w:cstheme="majorHAnsi"/>
            <w:sz w:val="18"/>
            <w:szCs w:val="18"/>
            <w:lang w:eastAsia="zh-CN"/>
          </w:rPr>
          <w:t>https://github.com/camenduru/simple-knn</w:t>
        </w:r>
      </w:hyperlink>
      <w:r w:rsidRPr="001C1E4D"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  <w:t xml:space="preserve"> </w:t>
      </w:r>
    </w:p>
    <w:p w14:paraId="5C96B1EC" w14:textId="0397C8DA" w:rsidR="00FF22ED" w:rsidRPr="00AF7518" w:rsidRDefault="00FF22E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54AC219F" w14:textId="77777777" w:rsidR="00AA28CD" w:rsidRPr="00AF7518" w:rsidRDefault="00AA28C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7101095E" w14:textId="77777777" w:rsidR="00E50E85" w:rsidRPr="00AF7518" w:rsidRDefault="00E50E85" w:rsidP="00FF22ED">
      <w:pPr>
        <w:spacing w:after="160" w:line="300" w:lineRule="auto"/>
        <w:jc w:val="right"/>
        <w:rPr>
          <w:rFonts w:ascii="Helvetica" w:hAnsi="Helvetica" w:cstheme="majorHAnsi"/>
          <w:sz w:val="18"/>
          <w:szCs w:val="15"/>
        </w:rPr>
      </w:pPr>
    </w:p>
    <w:p w14:paraId="2A5818D4" w14:textId="3A4B0639" w:rsidR="00FF22ED" w:rsidRPr="00AF7518" w:rsidRDefault="00FF22ED" w:rsidP="00FF22ED">
      <w:pPr>
        <w:spacing w:after="160" w:line="300" w:lineRule="auto"/>
        <w:jc w:val="right"/>
        <w:rPr>
          <w:rFonts w:ascii="Helvetica" w:hAnsi="Helvetica" w:cstheme="majorHAnsi"/>
          <w:color w:val="2F5496" w:themeColor="accent1" w:themeShade="BF"/>
          <w:sz w:val="18"/>
          <w:szCs w:val="15"/>
        </w:rPr>
      </w:pP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pdated on</w:t>
      </w:r>
      <w:r w:rsidR="00F213B2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D56D51">
        <w:rPr>
          <w:rFonts w:ascii="Helvetica" w:hAnsi="Helvetica" w:cstheme="majorHAnsi"/>
          <w:color w:val="2F5496" w:themeColor="accent1" w:themeShade="BF"/>
          <w:sz w:val="18"/>
          <w:szCs w:val="15"/>
        </w:rPr>
        <w:t>Oct</w:t>
      </w:r>
      <w:r w:rsidR="00DE3797">
        <w:rPr>
          <w:rFonts w:ascii="Helvetica" w:hAnsi="Helvetica" w:cstheme="majorHAnsi"/>
          <w:color w:val="2F5496" w:themeColor="accent1" w:themeShade="BF"/>
          <w:sz w:val="18"/>
          <w:szCs w:val="15"/>
        </w:rPr>
        <w:t>.</w:t>
      </w:r>
      <w:r w:rsidR="000F533D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D56D51">
        <w:rPr>
          <w:rFonts w:ascii="Helvetica" w:hAnsi="Helvetica" w:cstheme="majorHAnsi"/>
          <w:color w:val="2F5496" w:themeColor="accent1" w:themeShade="BF"/>
          <w:sz w:val="18"/>
          <w:szCs w:val="15"/>
        </w:rPr>
        <w:t>0</w:t>
      </w:r>
      <w:r w:rsidR="00CB45F8">
        <w:rPr>
          <w:rFonts w:ascii="Helvetica" w:hAnsi="Helvetica" w:cstheme="majorHAnsi"/>
          <w:color w:val="2F5496" w:themeColor="accent1" w:themeShade="BF"/>
          <w:sz w:val="18"/>
          <w:szCs w:val="15"/>
        </w:rPr>
        <w:t>7</w:t>
      </w: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, 202</w:t>
      </w:r>
      <w:r w:rsidR="005E1776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5</w:t>
      </w:r>
    </w:p>
    <w:sectPr w:rsidR="00FF22ED" w:rsidRPr="00AF7518" w:rsidSect="00D27177">
      <w:footerReference w:type="default" r:id="rId2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E0C185" w14:textId="77777777" w:rsidR="007D700B" w:rsidRDefault="007D700B" w:rsidP="00C458D4">
      <w:r>
        <w:separator/>
      </w:r>
    </w:p>
  </w:endnote>
  <w:endnote w:type="continuationSeparator" w:id="0">
    <w:p w14:paraId="0F6F2368" w14:textId="77777777" w:rsidR="007D700B" w:rsidRDefault="007D700B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1361F4" w14:textId="77777777" w:rsidR="007D700B" w:rsidRDefault="007D700B" w:rsidP="00C458D4">
      <w:r>
        <w:separator/>
      </w:r>
    </w:p>
  </w:footnote>
  <w:footnote w:type="continuationSeparator" w:id="0">
    <w:p w14:paraId="758F4ECA" w14:textId="77777777" w:rsidR="007D700B" w:rsidRDefault="007D700B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0C48"/>
    <w:rsid w:val="000148EA"/>
    <w:rsid w:val="00014994"/>
    <w:rsid w:val="00022907"/>
    <w:rsid w:val="0002389B"/>
    <w:rsid w:val="00024373"/>
    <w:rsid w:val="00025725"/>
    <w:rsid w:val="00027552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640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6A72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A7205"/>
    <w:rsid w:val="000B030B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632"/>
    <w:rsid w:val="000D5859"/>
    <w:rsid w:val="000E0BCD"/>
    <w:rsid w:val="000E2C66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46EE3"/>
    <w:rsid w:val="001551DD"/>
    <w:rsid w:val="001566CA"/>
    <w:rsid w:val="00161D3F"/>
    <w:rsid w:val="00166509"/>
    <w:rsid w:val="001679B9"/>
    <w:rsid w:val="00173A6F"/>
    <w:rsid w:val="00180029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A7AB3"/>
    <w:rsid w:val="001B0BA4"/>
    <w:rsid w:val="001B2798"/>
    <w:rsid w:val="001B54DF"/>
    <w:rsid w:val="001B7040"/>
    <w:rsid w:val="001B7AEE"/>
    <w:rsid w:val="001C1E4D"/>
    <w:rsid w:val="001C286D"/>
    <w:rsid w:val="001C46BF"/>
    <w:rsid w:val="001C60CB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599F"/>
    <w:rsid w:val="00273322"/>
    <w:rsid w:val="0027593E"/>
    <w:rsid w:val="00275C32"/>
    <w:rsid w:val="0027653C"/>
    <w:rsid w:val="00282396"/>
    <w:rsid w:val="00283E6C"/>
    <w:rsid w:val="002848C6"/>
    <w:rsid w:val="0028511E"/>
    <w:rsid w:val="00290EC7"/>
    <w:rsid w:val="0029156A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472"/>
    <w:rsid w:val="002C78BC"/>
    <w:rsid w:val="002D242C"/>
    <w:rsid w:val="002D294C"/>
    <w:rsid w:val="002D5DB2"/>
    <w:rsid w:val="002E7B9C"/>
    <w:rsid w:val="002F0E10"/>
    <w:rsid w:val="002F2524"/>
    <w:rsid w:val="00300175"/>
    <w:rsid w:val="003054C6"/>
    <w:rsid w:val="00307EF3"/>
    <w:rsid w:val="00314D53"/>
    <w:rsid w:val="003247D2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36D"/>
    <w:rsid w:val="00384833"/>
    <w:rsid w:val="00384E84"/>
    <w:rsid w:val="00385EA2"/>
    <w:rsid w:val="003865DA"/>
    <w:rsid w:val="00386F3D"/>
    <w:rsid w:val="00391D41"/>
    <w:rsid w:val="00394F9C"/>
    <w:rsid w:val="0039589E"/>
    <w:rsid w:val="003A3A4C"/>
    <w:rsid w:val="003A482A"/>
    <w:rsid w:val="003A4CB9"/>
    <w:rsid w:val="003A75BE"/>
    <w:rsid w:val="003B0792"/>
    <w:rsid w:val="003B3DE4"/>
    <w:rsid w:val="003B49BC"/>
    <w:rsid w:val="003B65A5"/>
    <w:rsid w:val="003C0402"/>
    <w:rsid w:val="003C08C6"/>
    <w:rsid w:val="003C3363"/>
    <w:rsid w:val="003D11D7"/>
    <w:rsid w:val="003D5CBD"/>
    <w:rsid w:val="003D6090"/>
    <w:rsid w:val="003E000E"/>
    <w:rsid w:val="003E19CA"/>
    <w:rsid w:val="003E4EBE"/>
    <w:rsid w:val="003E54E3"/>
    <w:rsid w:val="003E7D4E"/>
    <w:rsid w:val="003F12F8"/>
    <w:rsid w:val="003F1F1A"/>
    <w:rsid w:val="00401FBC"/>
    <w:rsid w:val="0040292F"/>
    <w:rsid w:val="0040704D"/>
    <w:rsid w:val="00412D88"/>
    <w:rsid w:val="00413F66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1069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56CE5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093A"/>
    <w:rsid w:val="00483DF8"/>
    <w:rsid w:val="004866F2"/>
    <w:rsid w:val="004923EC"/>
    <w:rsid w:val="004954EC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343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24FB9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3B63"/>
    <w:rsid w:val="00574354"/>
    <w:rsid w:val="00574DD9"/>
    <w:rsid w:val="0057756B"/>
    <w:rsid w:val="00577952"/>
    <w:rsid w:val="00582BB1"/>
    <w:rsid w:val="00584465"/>
    <w:rsid w:val="00586104"/>
    <w:rsid w:val="005906F5"/>
    <w:rsid w:val="0059279E"/>
    <w:rsid w:val="0059347E"/>
    <w:rsid w:val="00596797"/>
    <w:rsid w:val="00596C5C"/>
    <w:rsid w:val="005971D9"/>
    <w:rsid w:val="005A33C2"/>
    <w:rsid w:val="005A43F1"/>
    <w:rsid w:val="005A6019"/>
    <w:rsid w:val="005B0698"/>
    <w:rsid w:val="005B264F"/>
    <w:rsid w:val="005C0A3B"/>
    <w:rsid w:val="005C2BBF"/>
    <w:rsid w:val="005C39BA"/>
    <w:rsid w:val="005C5F02"/>
    <w:rsid w:val="005C7ADC"/>
    <w:rsid w:val="005D07A9"/>
    <w:rsid w:val="005D10B4"/>
    <w:rsid w:val="005D1D56"/>
    <w:rsid w:val="005D2C04"/>
    <w:rsid w:val="005D2E7E"/>
    <w:rsid w:val="005D3867"/>
    <w:rsid w:val="005D46BE"/>
    <w:rsid w:val="005D7C58"/>
    <w:rsid w:val="005E1776"/>
    <w:rsid w:val="005E6A0C"/>
    <w:rsid w:val="005F0B1E"/>
    <w:rsid w:val="005F121F"/>
    <w:rsid w:val="005F2BC5"/>
    <w:rsid w:val="00600A9D"/>
    <w:rsid w:val="00603EB3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578B4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A7AD5"/>
    <w:rsid w:val="006B2BBB"/>
    <w:rsid w:val="006B33C6"/>
    <w:rsid w:val="006B3A38"/>
    <w:rsid w:val="006C3182"/>
    <w:rsid w:val="006C4326"/>
    <w:rsid w:val="006D21B8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32F8"/>
    <w:rsid w:val="00725F8F"/>
    <w:rsid w:val="007263B0"/>
    <w:rsid w:val="007263E7"/>
    <w:rsid w:val="00726BA4"/>
    <w:rsid w:val="00733F5E"/>
    <w:rsid w:val="00735B98"/>
    <w:rsid w:val="0073645B"/>
    <w:rsid w:val="00742DAF"/>
    <w:rsid w:val="00742DF5"/>
    <w:rsid w:val="00745091"/>
    <w:rsid w:val="00745F90"/>
    <w:rsid w:val="0075122B"/>
    <w:rsid w:val="00755992"/>
    <w:rsid w:val="00756C94"/>
    <w:rsid w:val="00756CA1"/>
    <w:rsid w:val="00757DF1"/>
    <w:rsid w:val="00762528"/>
    <w:rsid w:val="0078757D"/>
    <w:rsid w:val="00793D27"/>
    <w:rsid w:val="00794D3C"/>
    <w:rsid w:val="00794F36"/>
    <w:rsid w:val="007961DF"/>
    <w:rsid w:val="007A1591"/>
    <w:rsid w:val="007B036E"/>
    <w:rsid w:val="007B3824"/>
    <w:rsid w:val="007C00AA"/>
    <w:rsid w:val="007D0F69"/>
    <w:rsid w:val="007D1F8C"/>
    <w:rsid w:val="007D700B"/>
    <w:rsid w:val="007D7AA2"/>
    <w:rsid w:val="007E1004"/>
    <w:rsid w:val="007E12E7"/>
    <w:rsid w:val="007F4138"/>
    <w:rsid w:val="00800311"/>
    <w:rsid w:val="00800C3C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466A"/>
    <w:rsid w:val="00835617"/>
    <w:rsid w:val="00835A7C"/>
    <w:rsid w:val="00841598"/>
    <w:rsid w:val="00842BFF"/>
    <w:rsid w:val="00844A4B"/>
    <w:rsid w:val="00845AEE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2035"/>
    <w:rsid w:val="008646CE"/>
    <w:rsid w:val="0086478D"/>
    <w:rsid w:val="00865F9A"/>
    <w:rsid w:val="008678AD"/>
    <w:rsid w:val="00873739"/>
    <w:rsid w:val="0088204A"/>
    <w:rsid w:val="0088238E"/>
    <w:rsid w:val="00883167"/>
    <w:rsid w:val="00886152"/>
    <w:rsid w:val="00886955"/>
    <w:rsid w:val="008A5116"/>
    <w:rsid w:val="008A5964"/>
    <w:rsid w:val="008A64CC"/>
    <w:rsid w:val="008A7392"/>
    <w:rsid w:val="008B29F1"/>
    <w:rsid w:val="008B3C9A"/>
    <w:rsid w:val="008B3D86"/>
    <w:rsid w:val="008B4134"/>
    <w:rsid w:val="008B65BE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1A04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33F6D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675F6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021"/>
    <w:rsid w:val="009C3210"/>
    <w:rsid w:val="009D141F"/>
    <w:rsid w:val="009D4E26"/>
    <w:rsid w:val="009D79CC"/>
    <w:rsid w:val="009E319D"/>
    <w:rsid w:val="009E3223"/>
    <w:rsid w:val="009E488F"/>
    <w:rsid w:val="009F0F86"/>
    <w:rsid w:val="009F1056"/>
    <w:rsid w:val="009F132B"/>
    <w:rsid w:val="009F5EC7"/>
    <w:rsid w:val="009F5F15"/>
    <w:rsid w:val="00A00DDD"/>
    <w:rsid w:val="00A054A0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27B44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73D"/>
    <w:rsid w:val="00A658E8"/>
    <w:rsid w:val="00A658F8"/>
    <w:rsid w:val="00A66CCF"/>
    <w:rsid w:val="00A67C3C"/>
    <w:rsid w:val="00A70B45"/>
    <w:rsid w:val="00A73650"/>
    <w:rsid w:val="00A74EB8"/>
    <w:rsid w:val="00A8643D"/>
    <w:rsid w:val="00A86757"/>
    <w:rsid w:val="00A8782F"/>
    <w:rsid w:val="00A91B3B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5E6"/>
    <w:rsid w:val="00AD0CD0"/>
    <w:rsid w:val="00AD1A9C"/>
    <w:rsid w:val="00AD59BA"/>
    <w:rsid w:val="00AD678B"/>
    <w:rsid w:val="00AD7A48"/>
    <w:rsid w:val="00AE11D5"/>
    <w:rsid w:val="00AE4798"/>
    <w:rsid w:val="00AE4CE9"/>
    <w:rsid w:val="00AE5BA6"/>
    <w:rsid w:val="00AE5BB2"/>
    <w:rsid w:val="00AE5CB6"/>
    <w:rsid w:val="00AE60CF"/>
    <w:rsid w:val="00AE73A5"/>
    <w:rsid w:val="00AF3548"/>
    <w:rsid w:val="00AF5C8B"/>
    <w:rsid w:val="00AF7518"/>
    <w:rsid w:val="00B044B2"/>
    <w:rsid w:val="00B1094E"/>
    <w:rsid w:val="00B14EC2"/>
    <w:rsid w:val="00B16BEB"/>
    <w:rsid w:val="00B21F28"/>
    <w:rsid w:val="00B261A5"/>
    <w:rsid w:val="00B3382A"/>
    <w:rsid w:val="00B3614A"/>
    <w:rsid w:val="00B373CB"/>
    <w:rsid w:val="00B37535"/>
    <w:rsid w:val="00B40765"/>
    <w:rsid w:val="00B41E11"/>
    <w:rsid w:val="00B51709"/>
    <w:rsid w:val="00B53147"/>
    <w:rsid w:val="00B558E2"/>
    <w:rsid w:val="00B565A2"/>
    <w:rsid w:val="00B56EA5"/>
    <w:rsid w:val="00B614D0"/>
    <w:rsid w:val="00B669E6"/>
    <w:rsid w:val="00B72A97"/>
    <w:rsid w:val="00B72EB3"/>
    <w:rsid w:val="00B77027"/>
    <w:rsid w:val="00B80130"/>
    <w:rsid w:val="00B80706"/>
    <w:rsid w:val="00B818EB"/>
    <w:rsid w:val="00B81D8A"/>
    <w:rsid w:val="00B820E9"/>
    <w:rsid w:val="00B83018"/>
    <w:rsid w:val="00B859F5"/>
    <w:rsid w:val="00B85B28"/>
    <w:rsid w:val="00B8628E"/>
    <w:rsid w:val="00B873DF"/>
    <w:rsid w:val="00B906E8"/>
    <w:rsid w:val="00B92E5E"/>
    <w:rsid w:val="00B97360"/>
    <w:rsid w:val="00BA0457"/>
    <w:rsid w:val="00BA162F"/>
    <w:rsid w:val="00BA20FC"/>
    <w:rsid w:val="00BA20FD"/>
    <w:rsid w:val="00BA295C"/>
    <w:rsid w:val="00BA29DC"/>
    <w:rsid w:val="00BA4C44"/>
    <w:rsid w:val="00BA5CD8"/>
    <w:rsid w:val="00BB0207"/>
    <w:rsid w:val="00BB0BC4"/>
    <w:rsid w:val="00BB3A8A"/>
    <w:rsid w:val="00BC1998"/>
    <w:rsid w:val="00BC2539"/>
    <w:rsid w:val="00BC382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2A84"/>
    <w:rsid w:val="00BF6D13"/>
    <w:rsid w:val="00C00851"/>
    <w:rsid w:val="00C01079"/>
    <w:rsid w:val="00C0215A"/>
    <w:rsid w:val="00C04959"/>
    <w:rsid w:val="00C06554"/>
    <w:rsid w:val="00C07477"/>
    <w:rsid w:val="00C075B5"/>
    <w:rsid w:val="00C103FA"/>
    <w:rsid w:val="00C15CB9"/>
    <w:rsid w:val="00C16835"/>
    <w:rsid w:val="00C2307A"/>
    <w:rsid w:val="00C23FE4"/>
    <w:rsid w:val="00C26FD0"/>
    <w:rsid w:val="00C270A0"/>
    <w:rsid w:val="00C27F9C"/>
    <w:rsid w:val="00C335D7"/>
    <w:rsid w:val="00C35231"/>
    <w:rsid w:val="00C37A1E"/>
    <w:rsid w:val="00C443A3"/>
    <w:rsid w:val="00C443E6"/>
    <w:rsid w:val="00C45086"/>
    <w:rsid w:val="00C458D4"/>
    <w:rsid w:val="00C45CE8"/>
    <w:rsid w:val="00C47789"/>
    <w:rsid w:val="00C51EC2"/>
    <w:rsid w:val="00C52896"/>
    <w:rsid w:val="00C539B5"/>
    <w:rsid w:val="00C606BD"/>
    <w:rsid w:val="00C61A31"/>
    <w:rsid w:val="00C6638C"/>
    <w:rsid w:val="00C715DC"/>
    <w:rsid w:val="00C71746"/>
    <w:rsid w:val="00C76A24"/>
    <w:rsid w:val="00C80D63"/>
    <w:rsid w:val="00C818DC"/>
    <w:rsid w:val="00C85676"/>
    <w:rsid w:val="00C95CB3"/>
    <w:rsid w:val="00C97028"/>
    <w:rsid w:val="00C97469"/>
    <w:rsid w:val="00CA2230"/>
    <w:rsid w:val="00CA32F0"/>
    <w:rsid w:val="00CB10F5"/>
    <w:rsid w:val="00CB45F8"/>
    <w:rsid w:val="00CB4BD8"/>
    <w:rsid w:val="00CB5754"/>
    <w:rsid w:val="00CB6298"/>
    <w:rsid w:val="00CC347E"/>
    <w:rsid w:val="00CC3700"/>
    <w:rsid w:val="00CC5859"/>
    <w:rsid w:val="00CC6A25"/>
    <w:rsid w:val="00CD6388"/>
    <w:rsid w:val="00CD77C3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41E9"/>
    <w:rsid w:val="00D36710"/>
    <w:rsid w:val="00D4032F"/>
    <w:rsid w:val="00D449F0"/>
    <w:rsid w:val="00D4537B"/>
    <w:rsid w:val="00D45AB6"/>
    <w:rsid w:val="00D461FD"/>
    <w:rsid w:val="00D46BE2"/>
    <w:rsid w:val="00D4705A"/>
    <w:rsid w:val="00D50216"/>
    <w:rsid w:val="00D53251"/>
    <w:rsid w:val="00D54497"/>
    <w:rsid w:val="00D561C2"/>
    <w:rsid w:val="00D56D51"/>
    <w:rsid w:val="00D5731F"/>
    <w:rsid w:val="00D7268F"/>
    <w:rsid w:val="00D72BD7"/>
    <w:rsid w:val="00D77ADB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C5C1C"/>
    <w:rsid w:val="00DD3388"/>
    <w:rsid w:val="00DD3E5F"/>
    <w:rsid w:val="00DD47F2"/>
    <w:rsid w:val="00DD5C66"/>
    <w:rsid w:val="00DD784A"/>
    <w:rsid w:val="00DD7913"/>
    <w:rsid w:val="00DE243D"/>
    <w:rsid w:val="00DE3797"/>
    <w:rsid w:val="00DE4CF2"/>
    <w:rsid w:val="00DE5306"/>
    <w:rsid w:val="00DE7324"/>
    <w:rsid w:val="00DF0111"/>
    <w:rsid w:val="00DF1E4D"/>
    <w:rsid w:val="00DF24C5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3FCE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0D53"/>
    <w:rsid w:val="00E92803"/>
    <w:rsid w:val="00E9494F"/>
    <w:rsid w:val="00EA1441"/>
    <w:rsid w:val="00EA1AA1"/>
    <w:rsid w:val="00EA320E"/>
    <w:rsid w:val="00EA3F5B"/>
    <w:rsid w:val="00EA3F84"/>
    <w:rsid w:val="00EA5526"/>
    <w:rsid w:val="00EB49D9"/>
    <w:rsid w:val="00EB654B"/>
    <w:rsid w:val="00EC21A9"/>
    <w:rsid w:val="00EC5D9E"/>
    <w:rsid w:val="00EC70C3"/>
    <w:rsid w:val="00ED287C"/>
    <w:rsid w:val="00ED3B81"/>
    <w:rsid w:val="00ED4726"/>
    <w:rsid w:val="00ED5F09"/>
    <w:rsid w:val="00ED612C"/>
    <w:rsid w:val="00EE0372"/>
    <w:rsid w:val="00EE17BF"/>
    <w:rsid w:val="00EE704A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083E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47B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1FB1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github.com/ubc-3d-vision-lab/StyleMorpheus" TargetMode="External"/><Relationship Id="rId26" Type="http://schemas.openxmlformats.org/officeDocument/2006/relationships/hyperlink" Target="https://github.com/camenduru/simple-kn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eizhiYan/gmesh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style" TargetMode="External"/><Relationship Id="rId25" Type="http://schemas.openxmlformats.org/officeDocument/2006/relationships/hyperlink" Target="https://peizhiyan.github.io/js_codes/gomok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dejavu" TargetMode="External"/><Relationship Id="rId20" Type="http://schemas.openxmlformats.org/officeDocument/2006/relationships/hyperlink" Target="https://www.youtube.com/watch?v=W8Tx%60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www/dra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flame-head-tracker" TargetMode="External"/><Relationship Id="rId23" Type="http://schemas.openxmlformats.org/officeDocument/2006/relationships/hyperlink" Target="https://www.youtube.com/watch?v=pRxXQcuVQSs&amp;t=9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peizhiyan.github.io/docs/neo3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an@auroratns.com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github.com/PeizhiYan/zenflow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C60CB"/>
    <w:rsid w:val="001E18F1"/>
    <w:rsid w:val="001F7C03"/>
    <w:rsid w:val="00204D66"/>
    <w:rsid w:val="00217AC7"/>
    <w:rsid w:val="00232DA0"/>
    <w:rsid w:val="00247342"/>
    <w:rsid w:val="0025162F"/>
    <w:rsid w:val="00265FB0"/>
    <w:rsid w:val="00271F08"/>
    <w:rsid w:val="002935DB"/>
    <w:rsid w:val="002946E8"/>
    <w:rsid w:val="002A7F85"/>
    <w:rsid w:val="002C5E78"/>
    <w:rsid w:val="002D294C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63E37"/>
    <w:rsid w:val="00771299"/>
    <w:rsid w:val="00785AE2"/>
    <w:rsid w:val="007932ED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949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33F6D"/>
    <w:rsid w:val="009427E8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AE60CF"/>
    <w:rsid w:val="00B261A5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A4C44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D33E3"/>
    <w:rsid w:val="00CE4BA9"/>
    <w:rsid w:val="00CE70FA"/>
    <w:rsid w:val="00CF7F88"/>
    <w:rsid w:val="00D06639"/>
    <w:rsid w:val="00D069C3"/>
    <w:rsid w:val="00D36BC2"/>
    <w:rsid w:val="00D435C5"/>
    <w:rsid w:val="00D44053"/>
    <w:rsid w:val="00D44803"/>
    <w:rsid w:val="00D77ADB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24C5"/>
    <w:rsid w:val="00DF61D0"/>
    <w:rsid w:val="00E02CA5"/>
    <w:rsid w:val="00E14208"/>
    <w:rsid w:val="00E235B5"/>
    <w:rsid w:val="00E23FCE"/>
    <w:rsid w:val="00E34342"/>
    <w:rsid w:val="00E36F1D"/>
    <w:rsid w:val="00E420BC"/>
    <w:rsid w:val="00E53B72"/>
    <w:rsid w:val="00E54D97"/>
    <w:rsid w:val="00E55CF2"/>
    <w:rsid w:val="00E623D9"/>
    <w:rsid w:val="00E6332F"/>
    <w:rsid w:val="00EC7854"/>
    <w:rsid w:val="00EE36A4"/>
    <w:rsid w:val="00EE704A"/>
    <w:rsid w:val="00EF0DC8"/>
    <w:rsid w:val="00EF2D6A"/>
    <w:rsid w:val="00F1451C"/>
    <w:rsid w:val="00F225C2"/>
    <w:rsid w:val="00F57676"/>
    <w:rsid w:val="00F7083E"/>
    <w:rsid w:val="00F708AA"/>
    <w:rsid w:val="00F73451"/>
    <w:rsid w:val="00F91F14"/>
    <w:rsid w:val="00FB7F70"/>
    <w:rsid w:val="00FC23D5"/>
    <w:rsid w:val="00FC7089"/>
    <w:rsid w:val="00FD50E5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5</Pages>
  <Words>1971</Words>
  <Characters>1123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03</cp:revision>
  <cp:lastPrinted>2025-07-09T18:21:00Z</cp:lastPrinted>
  <dcterms:created xsi:type="dcterms:W3CDTF">2025-03-11T04:47:00Z</dcterms:created>
  <dcterms:modified xsi:type="dcterms:W3CDTF">2025-10-08T05:59:00Z</dcterms:modified>
</cp:coreProperties>
</file>